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40CD4" w14:textId="77777777" w:rsidR="00AA1464" w:rsidRPr="00B81E76" w:rsidRDefault="00AA1464" w:rsidP="00B93908">
      <w:pPr>
        <w:pStyle w:val="NormalWeb"/>
        <w:spacing w:before="0" w:beforeAutospacing="0" w:after="0" w:afterAutospacing="0"/>
        <w:jc w:val="center"/>
        <w:rPr>
          <w:rFonts w:ascii="Times New Roman" w:eastAsia="한양신명조" w:hAnsi="Times New Roman" w:cs="Times New Roman"/>
          <w:b/>
          <w:color w:val="000000"/>
          <w:szCs w:val="20"/>
        </w:rPr>
      </w:pPr>
      <w:r w:rsidRPr="00B81E76">
        <w:rPr>
          <w:rFonts w:ascii="Times New Roman" w:eastAsia="한양신명조" w:hAnsi="Times New Roman" w:cs="Times New Roman"/>
          <w:b/>
          <w:bCs/>
          <w:color w:val="000000"/>
          <w:szCs w:val="20"/>
          <w:u w:val="single"/>
        </w:rPr>
        <w:t>Copyright Transfer Form</w:t>
      </w:r>
      <w:r w:rsidRPr="00B81E76">
        <w:rPr>
          <w:rFonts w:ascii="Times New Roman" w:eastAsia="한양신명조" w:hAnsi="Times New Roman" w:cs="Times New Roman"/>
          <w:b/>
          <w:color w:val="000000"/>
          <w:szCs w:val="20"/>
        </w:rPr>
        <w:t xml:space="preserve"> </w:t>
      </w:r>
    </w:p>
    <w:p w14:paraId="351CEB6C" w14:textId="77777777" w:rsidR="007C3D3F" w:rsidRPr="00B81E76" w:rsidRDefault="007C3D3F" w:rsidP="00B93908">
      <w:pPr>
        <w:pStyle w:val="NormalWeb"/>
        <w:spacing w:before="0" w:beforeAutospacing="0" w:after="0" w:afterAutospacing="0"/>
        <w:rPr>
          <w:rFonts w:ascii="Times New Roman" w:eastAsia="한양신명조" w:hAnsi="Times New Roman" w:cs="Times New Roman"/>
          <w:color w:val="000000"/>
          <w:sz w:val="20"/>
          <w:szCs w:val="20"/>
        </w:rPr>
      </w:pPr>
    </w:p>
    <w:p w14:paraId="31804FDF" w14:textId="77777777" w:rsidR="00B93908" w:rsidRPr="00B81E76" w:rsidRDefault="00B93908" w:rsidP="00B93908">
      <w:pPr>
        <w:pStyle w:val="NormalWeb"/>
        <w:spacing w:before="0" w:beforeAutospacing="0" w:after="0" w:afterAutospacing="0"/>
        <w:rPr>
          <w:rFonts w:ascii="Times New Roman" w:eastAsia="신명 신문명조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Batang" w:hAnsi="Times New Roman" w:cs="Times New Roman"/>
          <w:bCs/>
          <w:color w:val="000000"/>
          <w:sz w:val="20"/>
          <w:szCs w:val="20"/>
        </w:rPr>
        <w:t>Title of the paper</w:t>
      </w: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: _____________________________________________________________________</w:t>
      </w:r>
    </w:p>
    <w:p w14:paraId="2284FC59" w14:textId="77777777" w:rsidR="00B93908" w:rsidRPr="00B81E76" w:rsidRDefault="00B93908" w:rsidP="00B93908">
      <w:pPr>
        <w:pStyle w:val="NormalWeb"/>
        <w:spacing w:before="0" w:beforeAutospacing="0" w:after="0" w:afterAutospacing="0"/>
        <w:ind w:firstLineChars="750" w:firstLine="15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______________________________________________</w:t>
      </w:r>
    </w:p>
    <w:p w14:paraId="62D1B01B" w14:textId="77777777" w:rsidR="00B93908" w:rsidRPr="00B81E76" w:rsidRDefault="00B93908" w:rsidP="00B93908">
      <w:pPr>
        <w:pStyle w:val="NormalWeb"/>
        <w:spacing w:before="0" w:beforeAutospacing="0" w:after="0" w:afterAutospacing="0"/>
        <w:jc w:val="center"/>
        <w:rPr>
          <w:rFonts w:ascii="Times New Roman" w:eastAsia="한양신명조" w:hAnsi="Times New Roman" w:cs="Times New Roman"/>
          <w:color w:val="000000"/>
          <w:sz w:val="20"/>
          <w:szCs w:val="20"/>
        </w:rPr>
      </w:pPr>
    </w:p>
    <w:p w14:paraId="215DEA7B" w14:textId="48F58E13" w:rsidR="009B5B73" w:rsidRPr="009B5B73" w:rsidRDefault="009B5B73" w:rsidP="008F4FB7">
      <w:pPr>
        <w:pStyle w:val="NormalWeb"/>
        <w:jc w:val="both"/>
        <w:rPr>
          <w:rFonts w:ascii="Times New Roman" w:eastAsia="한양신명조" w:hAnsi="Times New Roman" w:cs="Times New Roman"/>
          <w:color w:val="000000"/>
          <w:sz w:val="20"/>
          <w:szCs w:val="20"/>
        </w:rPr>
      </w:pPr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 xml:space="preserve">The authors hereby assign all copyrights in the above-mentioned article to </w:t>
      </w:r>
      <w:proofErr w:type="spellStart"/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>K</w:t>
      </w:r>
      <w:r w:rsidR="008F4FB7">
        <w:rPr>
          <w:rFonts w:ascii="Times New Roman" w:eastAsia="한양신명조" w:hAnsi="Times New Roman" w:cs="Times New Roman"/>
          <w:color w:val="000000"/>
          <w:sz w:val="20"/>
          <w:szCs w:val="20"/>
        </w:rPr>
        <w:t>u</w:t>
      </w:r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>tahya</w:t>
      </w:r>
      <w:proofErr w:type="spellEnd"/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>Dumlup</w:t>
      </w:r>
      <w:r w:rsidR="008F4FB7">
        <w:rPr>
          <w:rFonts w:ascii="Times New Roman" w:eastAsia="한양신명조" w:hAnsi="Times New Roman" w:cs="Times New Roman"/>
          <w:color w:val="000000"/>
          <w:sz w:val="20"/>
          <w:szCs w:val="20"/>
        </w:rPr>
        <w:t>i</w:t>
      </w:r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>nar</w:t>
      </w:r>
      <w:proofErr w:type="spellEnd"/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 xml:space="preserve"> University, in all forms and media now or hereafter known, effective </w:t>
      </w:r>
      <w:proofErr w:type="gramStart"/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>if and when</w:t>
      </w:r>
      <w:proofErr w:type="gramEnd"/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 xml:space="preserve"> the article is accepted for publication in the Journal of Scientific Reports-</w:t>
      </w:r>
      <w:r w:rsidR="0038611B">
        <w:rPr>
          <w:rFonts w:ascii="Times New Roman" w:eastAsia="한양신명조" w:hAnsi="Times New Roman" w:cs="Times New Roman"/>
          <w:color w:val="000000"/>
          <w:sz w:val="20"/>
          <w:szCs w:val="20"/>
        </w:rPr>
        <w:t>B</w:t>
      </w:r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 xml:space="preserve">. The authors reserve all property rights other than copyright, such as patent rights. </w:t>
      </w:r>
    </w:p>
    <w:p w14:paraId="2AF92F07" w14:textId="77777777" w:rsidR="009B5B73" w:rsidRPr="009B5B73" w:rsidRDefault="009B5B73" w:rsidP="009B5B73">
      <w:pPr>
        <w:pStyle w:val="NormalWeb"/>
        <w:rPr>
          <w:rFonts w:ascii="Times New Roman" w:eastAsia="한양신명조" w:hAnsi="Times New Roman" w:cs="Times New Roman"/>
          <w:color w:val="000000"/>
          <w:sz w:val="20"/>
          <w:szCs w:val="20"/>
        </w:rPr>
      </w:pPr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 xml:space="preserve">Everyone listed as an author on this article must make a substantial, direct, intellectual contribution to the work and take public responsibility for it. </w:t>
      </w:r>
    </w:p>
    <w:p w14:paraId="348DD7D1" w14:textId="77777777" w:rsidR="00D41E91" w:rsidRPr="00B81E76" w:rsidRDefault="009B5B73" w:rsidP="009B5B73">
      <w:pPr>
        <w:pStyle w:val="NormalWeb"/>
        <w:spacing w:before="0" w:beforeAutospacing="0" w:after="0" w:afterAutospacing="0"/>
        <w:jc w:val="both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>This article contains work that has not been previously published or is not intended for publication in other journals.</w:t>
      </w:r>
    </w:p>
    <w:p w14:paraId="409D3036" w14:textId="77777777" w:rsidR="00AA1464" w:rsidRPr="00B81E76" w:rsidRDefault="00AA1464" w:rsidP="00B93908">
      <w:pPr>
        <w:pStyle w:val="NormalWeb"/>
        <w:spacing w:before="0" w:beforeAutospacing="0" w:after="0" w:afterAutospacing="0"/>
        <w:ind w:left="100" w:hangingChars="50" w:hanging="1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Batang" w:hAnsi="Times New Roman" w:cs="Times New Roman"/>
          <w:bCs/>
          <w:color w:val="000000"/>
          <w:sz w:val="20"/>
          <w:szCs w:val="20"/>
        </w:rPr>
        <w:t>Corresponding author</w:t>
      </w: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: _______________________   _______________</w:t>
      </w:r>
      <w:r w:rsidR="00E51BA3"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 xml:space="preserve">   ___________________</w:t>
      </w: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 </w:t>
      </w:r>
    </w:p>
    <w:p w14:paraId="694F65CD" w14:textId="77777777" w:rsidR="00B93908" w:rsidRPr="00B81E76" w:rsidRDefault="00CD0C6A" w:rsidP="00B93908">
      <w:pPr>
        <w:pStyle w:val="NormalWeb"/>
        <w:spacing w:before="0" w:beforeAutospacing="0" w:after="0" w:afterAutospacing="0"/>
        <w:ind w:firstLineChars="2300" w:firstLine="3680"/>
        <w:jc w:val="both"/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Name               </w:t>
      </w:r>
      <w:r w:rsidR="00AA1464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Signature    </w:t>
      </w:r>
      <w:r w:rsidR="00E51BA3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 </w:t>
      </w: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   </w:t>
      </w:r>
      <w:r w:rsidR="00E51BA3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  </w:t>
      </w:r>
      <w:r w:rsidR="00AA1464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 </w:t>
      </w:r>
      <w:r w:rsidR="00E51BA3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           </w:t>
      </w:r>
      <w:r w:rsidR="00F8742F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      </w:t>
      </w:r>
      <w:r w:rsidR="00E51BA3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  </w:t>
      </w:r>
      <w:r w:rsidR="00AA1464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Date </w:t>
      </w:r>
    </w:p>
    <w:p w14:paraId="26014FAD" w14:textId="77777777" w:rsidR="00CD0C6A" w:rsidRPr="00B81E76" w:rsidRDefault="00F8742F" w:rsidP="00B93908">
      <w:pPr>
        <w:pStyle w:val="NormalWeb"/>
        <w:spacing w:before="0" w:beforeAutospacing="0" w:after="0" w:afterAutospacing="0"/>
        <w:ind w:left="100" w:hangingChars="50" w:hanging="100"/>
        <w:rPr>
          <w:rFonts w:ascii="Times New Roman" w:eastAsia="Batang" w:hAnsi="Times New Roman" w:cs="Times New Roman"/>
          <w:color w:val="000000"/>
          <w:sz w:val="20"/>
          <w:szCs w:val="20"/>
        </w:rPr>
      </w:pPr>
      <w:proofErr w:type="gramStart"/>
      <w:r w:rsidRPr="00B81E76"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  <w:t>Authors:</w:t>
      </w:r>
      <w:proofErr w:type="gramEnd"/>
      <w:r w:rsidRPr="00B81E76"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  <w:t xml:space="preserve"> </w:t>
      </w:r>
      <w:r w:rsidR="00CD0C6A"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1B5A7066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7796B6A5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6BE9BD9E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011C42F9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34420594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63DCBE4E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267D9CE1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3BF81A23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380F859C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468583CB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0B1DDF96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141732FE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590C0846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3DA642A4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2E5765EC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69EDC821" w14:textId="77777777" w:rsidR="00F8742F" w:rsidRPr="00B81E76" w:rsidRDefault="00F8742F" w:rsidP="00B93908">
      <w:pPr>
        <w:pStyle w:val="NormalWeb"/>
        <w:spacing w:before="0" w:beforeAutospacing="0" w:after="0" w:afterAutospacing="0"/>
        <w:jc w:val="both"/>
        <w:rPr>
          <w:rFonts w:ascii="Times New Roman" w:eastAsia="Batang" w:hAnsi="Times New Roman" w:cs="Times New Roman"/>
          <w:color w:val="000000"/>
          <w:sz w:val="16"/>
          <w:szCs w:val="16"/>
        </w:rPr>
      </w:pPr>
    </w:p>
    <w:p w14:paraId="62237912" w14:textId="77777777" w:rsidR="00F8742F" w:rsidRPr="00B81E76" w:rsidRDefault="00F8742F" w:rsidP="00B93908">
      <w:pPr>
        <w:pStyle w:val="NormalWeb"/>
        <w:spacing w:before="0" w:beforeAutospacing="0" w:after="0" w:afterAutospacing="0"/>
        <w:jc w:val="both"/>
        <w:rPr>
          <w:rFonts w:ascii="Times New Roman" w:eastAsia="Batang" w:hAnsi="Times New Roman" w:cs="Times New Roman"/>
          <w:color w:val="000000"/>
          <w:sz w:val="16"/>
          <w:szCs w:val="16"/>
        </w:rPr>
      </w:pPr>
      <w:r w:rsidRPr="00B81E76">
        <w:rPr>
          <w:rFonts w:ascii="Times New Roman" w:eastAsia="Batang" w:hAnsi="Times New Roman" w:cs="Times New Roman"/>
          <w:color w:val="000000"/>
          <w:sz w:val="16"/>
          <w:szCs w:val="16"/>
        </w:rPr>
        <w:t xml:space="preserve"> (This form must </w:t>
      </w:r>
      <w:r w:rsidR="001117E9" w:rsidRPr="00B81E76">
        <w:rPr>
          <w:rFonts w:ascii="Times New Roman" w:eastAsia="Batang" w:hAnsi="Times New Roman" w:cs="Times New Roman"/>
          <w:color w:val="000000"/>
          <w:sz w:val="16"/>
          <w:szCs w:val="16"/>
        </w:rPr>
        <w:t>be signed by all authors in</w:t>
      </w:r>
      <w:r w:rsidRPr="00B81E76">
        <w:rPr>
          <w:rFonts w:ascii="Times New Roman" w:eastAsia="Batang" w:hAnsi="Times New Roman" w:cs="Times New Roman"/>
          <w:color w:val="000000"/>
          <w:sz w:val="16"/>
          <w:szCs w:val="16"/>
        </w:rPr>
        <w:t xml:space="preserve"> order as appeared in the </w:t>
      </w:r>
      <w:proofErr w:type="gramStart"/>
      <w:r w:rsidRPr="00B81E76">
        <w:rPr>
          <w:rFonts w:ascii="Times New Roman" w:eastAsia="Batang" w:hAnsi="Times New Roman" w:cs="Times New Roman"/>
          <w:color w:val="000000"/>
          <w:sz w:val="16"/>
          <w:szCs w:val="16"/>
        </w:rPr>
        <w:t>article, and</w:t>
      </w:r>
      <w:proofErr w:type="gramEnd"/>
      <w:r w:rsidRPr="00B81E76">
        <w:rPr>
          <w:rFonts w:ascii="Times New Roman" w:eastAsia="Batang" w:hAnsi="Times New Roman" w:cs="Times New Roman"/>
          <w:color w:val="000000"/>
          <w:sz w:val="16"/>
          <w:szCs w:val="16"/>
        </w:rPr>
        <w:t xml:space="preserve"> should be returned to the editorial office.) </w:t>
      </w:r>
    </w:p>
    <w:sectPr w:rsidR="00F8742F" w:rsidRPr="00B81E7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C2BB9" w14:textId="77777777" w:rsidR="006F1684" w:rsidRDefault="006F1684" w:rsidP="002D6A29">
      <w:r>
        <w:separator/>
      </w:r>
    </w:p>
  </w:endnote>
  <w:endnote w:type="continuationSeparator" w:id="0">
    <w:p w14:paraId="3BE0626A" w14:textId="77777777" w:rsidR="006F1684" w:rsidRDefault="006F1684" w:rsidP="002D6A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atang">
    <w:altName w:val="Malgun Gothic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roman"/>
    <w:pitch w:val="fixed"/>
    <w:sig w:usb0="00000001" w:usb1="09060000" w:usb2="00000010" w:usb3="00000000" w:csb0="00080000" w:csb1="00000000"/>
  </w:font>
  <w:font w:name="한양신명조">
    <w:altName w:val="Malgun Gothic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신문명조">
    <w:altName w:val="Malgun Gothic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894A3" w14:textId="77777777" w:rsidR="006F1684" w:rsidRDefault="006F1684" w:rsidP="002D6A29">
      <w:r>
        <w:separator/>
      </w:r>
    </w:p>
  </w:footnote>
  <w:footnote w:type="continuationSeparator" w:id="0">
    <w:p w14:paraId="41F60CEF" w14:textId="77777777" w:rsidR="006F1684" w:rsidRDefault="006F1684" w:rsidP="002D6A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2A611E"/>
    <w:multiLevelType w:val="hybridMultilevel"/>
    <w:tmpl w:val="36801ADC"/>
    <w:lvl w:ilvl="0" w:tplc="753636E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47F368C2"/>
    <w:multiLevelType w:val="hybridMultilevel"/>
    <w:tmpl w:val="C9FECEDC"/>
    <w:lvl w:ilvl="0" w:tplc="D85E23EE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516964279">
    <w:abstractNumId w:val="1"/>
  </w:num>
  <w:num w:numId="2" w16cid:durableId="1327941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Nzc2MzY2MDM1MjVU0lEKTi0uzszPAykwqgUAFlaEoiwAAAA="/>
  </w:docVars>
  <w:rsids>
    <w:rsidRoot w:val="00AA1464"/>
    <w:rsid w:val="00043314"/>
    <w:rsid w:val="000E4A21"/>
    <w:rsid w:val="001117E9"/>
    <w:rsid w:val="00136031"/>
    <w:rsid w:val="00183C1D"/>
    <w:rsid w:val="00191E1E"/>
    <w:rsid w:val="001A486E"/>
    <w:rsid w:val="001D0AEC"/>
    <w:rsid w:val="0026340E"/>
    <w:rsid w:val="002D6A29"/>
    <w:rsid w:val="003558E3"/>
    <w:rsid w:val="00376F75"/>
    <w:rsid w:val="0038611B"/>
    <w:rsid w:val="003931ED"/>
    <w:rsid w:val="003A1578"/>
    <w:rsid w:val="003C42C1"/>
    <w:rsid w:val="00504CF3"/>
    <w:rsid w:val="00524D4F"/>
    <w:rsid w:val="0057178C"/>
    <w:rsid w:val="005B403B"/>
    <w:rsid w:val="006E7BCF"/>
    <w:rsid w:val="006F1684"/>
    <w:rsid w:val="00766B03"/>
    <w:rsid w:val="007C3D3F"/>
    <w:rsid w:val="00880AED"/>
    <w:rsid w:val="008C6253"/>
    <w:rsid w:val="008F4FB7"/>
    <w:rsid w:val="0092698F"/>
    <w:rsid w:val="00943179"/>
    <w:rsid w:val="009874A1"/>
    <w:rsid w:val="009B053B"/>
    <w:rsid w:val="009B5B73"/>
    <w:rsid w:val="00A829FC"/>
    <w:rsid w:val="00AA1464"/>
    <w:rsid w:val="00AF43D3"/>
    <w:rsid w:val="00B535B8"/>
    <w:rsid w:val="00B81E76"/>
    <w:rsid w:val="00B93908"/>
    <w:rsid w:val="00C3094B"/>
    <w:rsid w:val="00C65C5C"/>
    <w:rsid w:val="00CD0C6A"/>
    <w:rsid w:val="00D3406B"/>
    <w:rsid w:val="00D41E91"/>
    <w:rsid w:val="00E31C54"/>
    <w:rsid w:val="00E425F2"/>
    <w:rsid w:val="00E51BA3"/>
    <w:rsid w:val="00EA3F7B"/>
    <w:rsid w:val="00ED4462"/>
    <w:rsid w:val="00F36983"/>
    <w:rsid w:val="00F8742F"/>
    <w:rsid w:val="00FA0DDE"/>
    <w:rsid w:val="00FF1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EF3C933"/>
  <w15:chartTrackingRefBased/>
  <w15:docId w15:val="{C8FFFA92-1AE7-4115-BACC-D30A50065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  <w:lang w:val="en-US" w:eastAsia="ko-K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rsid w:val="00AA1464"/>
    <w:pPr>
      <w:widowControl/>
      <w:wordWrap/>
      <w:autoSpaceDE/>
      <w:autoSpaceDN/>
      <w:spacing w:before="100" w:beforeAutospacing="1" w:after="100" w:afterAutospacing="1"/>
      <w:jc w:val="left"/>
    </w:pPr>
    <w:rPr>
      <w:rFonts w:ascii="Gulim" w:eastAsia="Gulim" w:hAnsi="Gulim" w:cs="Gulim"/>
      <w:kern w:val="0"/>
      <w:sz w:val="24"/>
    </w:rPr>
  </w:style>
  <w:style w:type="paragraph" w:styleId="stBilgi">
    <w:name w:val="header"/>
    <w:basedOn w:val="Normal"/>
    <w:link w:val="stBilgiChar"/>
    <w:uiPriority w:val="99"/>
    <w:unhideWhenUsed/>
    <w:rsid w:val="002D6A29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link w:val="stBilgi"/>
    <w:uiPriority w:val="99"/>
    <w:rsid w:val="002D6A29"/>
    <w:rPr>
      <w:rFonts w:ascii="Batang"/>
      <w:kern w:val="2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2D6A29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link w:val="AltBilgi"/>
    <w:uiPriority w:val="99"/>
    <w:rsid w:val="002D6A29"/>
    <w:rPr>
      <w:rFonts w:ascii="Batang"/>
      <w:kern w:val="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33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934</Characters>
  <Application>Microsoft Office Word</Application>
  <DocSecurity>0</DocSecurity>
  <Lines>16</Lines>
  <Paragraphs>4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Copyright Transfer Form</vt:lpstr>
      <vt:lpstr>Copyright Transfer Form</vt:lpstr>
      <vt:lpstr>Copyright Transfer Form </vt:lpstr>
    </vt:vector>
  </TitlesOfParts>
  <Company>WinXP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right Transfer Form</dc:title>
  <dc:subject/>
  <dc:creator>WinXP</dc:creator>
  <cp:keywords/>
  <cp:lastModifiedBy>muhammed bekmezci</cp:lastModifiedBy>
  <cp:revision>3</cp:revision>
  <cp:lastPrinted>2010-12-20T09:14:00Z</cp:lastPrinted>
  <dcterms:created xsi:type="dcterms:W3CDTF">2023-07-31T11:52:00Z</dcterms:created>
  <dcterms:modified xsi:type="dcterms:W3CDTF">2023-07-31T12:00:00Z</dcterms:modified>
</cp:coreProperties>
</file>